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DADC52" w14:textId="77777777" w:rsidR="00CF256E" w:rsidRDefault="00673F9E">
      <w:bookmarkStart w:id="0" w:name="_GoBack"/>
      <w:bookmarkEnd w:id="0"/>
    </w:p>
    <w:sectPr w:rsidR="00CF25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2NDc1NzMysjQ3NDVU0lEKTi0uzszPAykwrAUArBj5uywAAAA="/>
  </w:docVars>
  <w:rsids>
    <w:rsidRoot w:val="00673F9E"/>
    <w:rsid w:val="00673F9E"/>
    <w:rsid w:val="00697011"/>
    <w:rsid w:val="00913B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53372"/>
  <w15:chartTrackingRefBased/>
  <w15:docId w15:val="{38808961-07A6-46B6-9804-44F130405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egovia</dc:creator>
  <cp:keywords/>
  <dc:description/>
  <cp:lastModifiedBy>Daniel Segovia</cp:lastModifiedBy>
  <cp:revision>1</cp:revision>
  <dcterms:created xsi:type="dcterms:W3CDTF">2020-02-17T07:19:00Z</dcterms:created>
  <dcterms:modified xsi:type="dcterms:W3CDTF">2020-02-17T07:20:00Z</dcterms:modified>
</cp:coreProperties>
</file>